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E17FE" w14:textId="317B0BCF" w:rsidR="006107F6" w:rsidRDefault="00BA07DE" w:rsidP="00680350">
      <w:pPr>
        <w:ind w:left="-1134"/>
        <w:jc w:val="center"/>
        <w:rPr>
          <w:rFonts w:ascii="Arial" w:hAnsi="Arial" w:cs="Arial"/>
          <w:color w:val="FF0000"/>
          <w:sz w:val="24"/>
          <w:szCs w:val="24"/>
          <w:lang w:val="en-GB"/>
        </w:rPr>
      </w:pPr>
      <w:r w:rsidRPr="00BA07DE">
        <w:rPr>
          <w:rFonts w:ascii="Arial" w:hAnsi="Arial" w:cs="Arial"/>
          <w:color w:val="FF0000"/>
          <w:sz w:val="24"/>
          <w:szCs w:val="24"/>
          <w:lang w:val="en-GB"/>
        </w:rPr>
        <w:t>Please note the timings indicated are Indian times</w:t>
      </w:r>
      <w:r w:rsidR="00680350">
        <w:rPr>
          <w:rFonts w:ascii="Arial" w:hAnsi="Arial" w:cs="Arial"/>
          <w:color w:val="FF0000"/>
          <w:sz w:val="24"/>
          <w:szCs w:val="24"/>
          <w:lang w:val="en-GB"/>
        </w:rPr>
        <w:t xml:space="preserve"> (see the last page of this document for more information on time zone convertor resources*)</w:t>
      </w:r>
      <w:r w:rsidRPr="00BA07DE">
        <w:rPr>
          <w:rFonts w:ascii="Arial" w:hAnsi="Arial" w:cs="Arial"/>
          <w:color w:val="FF0000"/>
          <w:sz w:val="24"/>
          <w:szCs w:val="24"/>
          <w:lang w:val="en-GB"/>
        </w:rPr>
        <w:t>. The poster sessions are indicated in the main program.</w:t>
      </w:r>
      <w:r>
        <w:rPr>
          <w:rFonts w:ascii="Arial" w:hAnsi="Arial" w:cs="Arial"/>
          <w:color w:val="FF0000"/>
          <w:sz w:val="24"/>
          <w:szCs w:val="24"/>
          <w:lang w:val="en-GB"/>
        </w:rPr>
        <w:t xml:space="preserve"> Apart from the sessions indicated for you, you can be present at other times too. All poster</w:t>
      </w:r>
      <w:r w:rsidR="00680350">
        <w:rPr>
          <w:rFonts w:ascii="Arial" w:hAnsi="Arial" w:cs="Arial"/>
          <w:color w:val="FF0000"/>
          <w:sz w:val="24"/>
          <w:szCs w:val="24"/>
          <w:lang w:val="en-GB"/>
        </w:rPr>
        <w:t>’s</w:t>
      </w:r>
      <w:r>
        <w:rPr>
          <w:rFonts w:ascii="Arial" w:hAnsi="Arial" w:cs="Arial"/>
          <w:color w:val="FF0000"/>
          <w:sz w:val="24"/>
          <w:szCs w:val="24"/>
          <w:lang w:val="en-GB"/>
        </w:rPr>
        <w:t xml:space="preserve"> will be available for viewing and discussion all throughout the conference period.</w:t>
      </w:r>
    </w:p>
    <w:tbl>
      <w:tblPr>
        <w:tblW w:w="11200" w:type="dxa"/>
        <w:tblInd w:w="-1139" w:type="dxa"/>
        <w:tblLook w:val="04A0" w:firstRow="1" w:lastRow="0" w:firstColumn="1" w:lastColumn="0" w:noHBand="0" w:noVBand="1"/>
      </w:tblPr>
      <w:tblGrid>
        <w:gridCol w:w="3202"/>
        <w:gridCol w:w="2720"/>
        <w:gridCol w:w="2381"/>
        <w:gridCol w:w="1391"/>
        <w:gridCol w:w="1506"/>
      </w:tblGrid>
      <w:tr w:rsidR="00C829A1" w:rsidRPr="00C829A1" w14:paraId="5088934F" w14:textId="77777777" w:rsidTr="00C829A1">
        <w:trPr>
          <w:trHeight w:val="849"/>
        </w:trPr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9A783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  <w:t>Name of Poster Presenter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20549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  <w:t>Poster Title</w:t>
            </w:r>
          </w:p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1834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  <w:t>Affiliation (detailed postal address)</w:t>
            </w:r>
          </w:p>
        </w:tc>
        <w:tc>
          <w:tcPr>
            <w:tcW w:w="1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7339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  <w:t>Country</w:t>
            </w: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3AD3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IN" w:bidi="ar-SA"/>
              </w:rPr>
              <w:t>Session in which to be present</w:t>
            </w:r>
          </w:p>
        </w:tc>
      </w:tr>
      <w:tr w:rsidR="00C829A1" w:rsidRPr="00C829A1" w14:paraId="3CCE6BFE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881B5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leix Barrera Català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E743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AILORED SPIN-TEXTURES IN HYBRID SUPERCONDUCTING-FERROMAGNETIC STRUCTUR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D02A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 de Ciència de Materials de Barcelona (ICMAB-CSIC), Campus de la UAB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08193 Bellaterra, Spain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B7BA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pai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5690F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0B32F42F" w14:textId="1512DF73" w:rsidR="00D66B40" w:rsidRPr="00D66B40" w:rsidRDefault="00D66B40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D66B40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- Hall - 2</w:t>
            </w:r>
          </w:p>
        </w:tc>
      </w:tr>
      <w:tr w:rsidR="00C829A1" w:rsidRPr="00C829A1" w14:paraId="713C97B0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11BC99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  <w:t>Alex Khanukov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D24C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maging the destruction of superconductivity in MoSi ring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9C9E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Bar Ilan University  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 xml:space="preserve">Department of Physics, Bar-Ilan University, Ramat-Gan 5290002, Israel  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37F4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srael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0D74F" w14:textId="398FD45E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</w:p>
          <w:p w14:paraId="5DD2E228" w14:textId="77F859FC" w:rsidR="00D66B40" w:rsidRPr="00D66B40" w:rsidRDefault="00D66B40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D66B40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  <w:p w14:paraId="23F7B738" w14:textId="1B8465C4" w:rsidR="00D66B40" w:rsidRPr="00C829A1" w:rsidRDefault="00D66B40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</w:p>
        </w:tc>
      </w:tr>
      <w:tr w:rsidR="00C829A1" w:rsidRPr="00C829A1" w14:paraId="5807A02A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942B8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llan Leishman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7C0B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OPOLOGICAL BARRIER FOR SKYRMION LATTICE FORMATION IN MnSi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966C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225 Nieuwland Science Hall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University of Notre Dame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Notre Dame, IN 46556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7C30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S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805D9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</w:p>
          <w:p w14:paraId="3041668B" w14:textId="0B37C879" w:rsidR="00D66B40" w:rsidRPr="00D66B40" w:rsidRDefault="00D66B40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D66B40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- Hall - 1</w:t>
            </w:r>
          </w:p>
        </w:tc>
      </w:tr>
      <w:tr w:rsidR="00C829A1" w:rsidRPr="00C829A1" w14:paraId="7A704ED8" w14:textId="77777777" w:rsidTr="00C829A1">
        <w:trPr>
          <w:trHeight w:val="2263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98488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rush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3DBC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nconventional superconducting properties of a new Re-rich non-centrosymmetric α-Mn superconductor, Re5.5Ta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44979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rystal Growth Lab, AB3, Indian Institute of Science Education and Research, Bhopal, India-462066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3866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EBDE7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7FF87A14" w14:textId="0324E5C8" w:rsidR="00D66B40" w:rsidRPr="00D66B40" w:rsidRDefault="00D66B40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D66B40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- Hall - 1</w:t>
            </w:r>
          </w:p>
        </w:tc>
      </w:tr>
      <w:tr w:rsidR="00C829A1" w:rsidRPr="00C829A1" w14:paraId="65ABE2DB" w14:textId="77777777" w:rsidTr="00C829A1">
        <w:trPr>
          <w:trHeight w:val="141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8D9EC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alazs Ujfalussy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1A1F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gnetic adatoms on conventional superconductor surfac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07BB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Wigner Research Centre for Physics, POB 49 H-1056 Budapes, Hunrary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711C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Hungary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354F0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</w:p>
          <w:p w14:paraId="28126B52" w14:textId="361E3CFA" w:rsidR="00D66B40" w:rsidRPr="00D66B40" w:rsidRDefault="00D66B40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D66B40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2B0BB85A" w14:textId="77777777" w:rsidTr="00C829A1">
        <w:trPr>
          <w:trHeight w:val="396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2AE2F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Biplab Bag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318A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caling of I-V curves and identification of non-equilibrium phase transitions at two unique depinning thresholds in 2H-NbS2 single crystal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53AC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Post-Doctoral fellow, 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CG35, Department of Condensed Matter Physics and Material Sciences, Tata Institute of Fundamental Research, Mumbai, Maharashtra-400005, Indi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C86B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6511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</w:p>
          <w:p w14:paraId="1097CFCD" w14:textId="239B30A5" w:rsidR="00D66B40" w:rsidRPr="00D66B40" w:rsidRDefault="00D66B40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D66B40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 xml:space="preserve">Poster - Hall - </w:t>
            </w:r>
            <w:r w:rsid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1</w:t>
            </w:r>
          </w:p>
        </w:tc>
      </w:tr>
      <w:tr w:rsidR="00C829A1" w:rsidRPr="00C829A1" w14:paraId="05D47257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AC161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armine Attanasio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8F99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NbRe nitride films for potential application as superconducting nanowire single photon detecto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C631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ipartimento di Fisica “E.R. Caianiello”, Università degli Studi di Salerno, I-84084 Fisciano (Sa), Italy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20A2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taly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CECD8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</w:p>
          <w:p w14:paraId="5B6D2940" w14:textId="4F3F4CCC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– Hall- 1</w:t>
            </w:r>
          </w:p>
        </w:tc>
      </w:tr>
      <w:tr w:rsidR="00C829A1" w:rsidRPr="00C829A1" w14:paraId="13041ABA" w14:textId="77777777" w:rsidTr="00C829A1">
        <w:trPr>
          <w:trHeight w:val="2546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33314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aniele Torsello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610B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terplay between magnetism and superconductivity in EuFe2(As1−xPx)2 single crystal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BFE7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Applied Science and Technology, Politecnico di Torino, Corso Duca degli Abruzzi 24, I-10129 Torino, Italy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F029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taly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21C3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</w:p>
          <w:p w14:paraId="2B631407" w14:textId="5D9B64E1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  <w:tr w:rsidR="00C829A1" w:rsidRPr="00C829A1" w14:paraId="0AA3EB8A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81FE4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avi A. D. Chaves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5BAA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creasing the flux front penetration depth in a Nb thin film under inhomogeneous magnetic field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7252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ederal Univerisity of São Carlos, PO Box 676, 13565-095, São Carlos, SP, Brazil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8829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razil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4F03C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</w:p>
          <w:p w14:paraId="1C768A4A" w14:textId="1EA6EC56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 xml:space="preserve">Poster Hall - </w:t>
            </w:r>
            <w:r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2</w:t>
            </w:r>
          </w:p>
        </w:tc>
      </w:tr>
      <w:tr w:rsidR="00C829A1" w:rsidRPr="00C829A1" w14:paraId="37C79B88" w14:textId="77777777" w:rsidTr="00C829A1">
        <w:trPr>
          <w:trHeight w:val="367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8FB88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Edgar J. Patiño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6805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AN COOPER-PAIRS TUNNEL AS BOSONIC PARTICLES? THEORY AND RESULT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5472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amento de Física, Superconductivity and Nanodevices Laboratory, Universidad de los Andes, Carrera 1 No. 18A-12, A.A. 4976-12340, Bogotá, Colombi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808B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olomb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47634" w14:textId="7DB1D938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  <w:r w:rsidR="00586704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 </w:t>
            </w:r>
            <w:r w:rsidR="00586704" w:rsidRPr="00586704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62ED1597" w14:textId="77777777" w:rsidTr="00C829A1">
        <w:trPr>
          <w:trHeight w:val="480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A686F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Elijah Anertey Abbey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3EA4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GNETIC FLUX AVALANCHES IN NANOSCALE WEDGE-SHAPED SUPERCONDUCTING THIN FILM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E684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amento de Física, Universidade Federal de São Carlos, 13565-905 São Carlos, SP, Brasil.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Grupo de Supercondutividade e Magnetismo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Rodovia Washington Luiz, km 235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CEP: 13565-905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Caixa Postal: 676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São Carlos - SP Brazil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41DA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razil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2E9A8" w14:textId="77777777" w:rsidR="00846762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  <w:r w:rsidR="00846762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 </w:t>
            </w:r>
          </w:p>
          <w:p w14:paraId="613254D3" w14:textId="3040DE37" w:rsidR="00C829A1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 xml:space="preserve">Poster Hall - 1 </w:t>
            </w:r>
          </w:p>
        </w:tc>
      </w:tr>
      <w:tr w:rsidR="00C829A1" w:rsidRPr="00C829A1" w14:paraId="07BB844C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62341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  <w:t>Eylon Persky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6632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maging the magnetic landscape of chiral superconductor candidate 4Hb-TaS2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78DF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ar Ilan University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Department of Physics, Bar-Ilan University, Ramat-Gan 5290002, Israel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EF82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srael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108AF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</w:p>
          <w:p w14:paraId="55A3CB4F" w14:textId="6159CDE4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4FE6F782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CF0EF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ilippo Gaggiol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E95F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Effects of creep on the linear ac magnetic response in type II superconductor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B017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1Institut für Theoretische Physik, ETH Zürich, CH-8093 Zürich, Switzerland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3ED9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witzerland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5A70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5C3DF4D8" w14:textId="3F0BC971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7BD63406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B2056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Gabriela Pasquin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7003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terplay between nematicity and superconductivity in strained pnictides superconductor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FFAC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amento de Física, FCEyN, Universidad de Buenos Aires; IFIBA, CONICET; Buenos Aires 1428, Argentina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3572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rgentin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C9CD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</w:p>
          <w:p w14:paraId="5592CD2E" w14:textId="3495D031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76F3951F" w14:textId="77777777" w:rsidTr="00C829A1">
        <w:trPr>
          <w:trHeight w:val="2546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96D3F9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Gonzalo Agustín Rum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ED2C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wo-step ac screening and non-local effects in the vortex lattice on BSCCO sampl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99FB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Laboratorio de Bajas Temperaturas, Centro Atómico Bariloche, CNEA &amp; Instituto Balseiro, Bariloche CP 8400, Argentin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0435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rgentin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B2581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</w:p>
          <w:p w14:paraId="1AD4F624" w14:textId="63B8D349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019C83D6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ACC27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Govindarajan P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E3BE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ymmetry reorientation transition in the vortex lattice and flux jumps in single crystals of V3Si superconducto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D0EE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ISER Thiruvananthapuram, Maruthamala P.O., Vithura, Thiruvananthapuram -695551, Indi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22CE9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30899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42318A89" w14:textId="0094BF5A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1C3D222C" w14:textId="77777777" w:rsidTr="00C829A1">
        <w:trPr>
          <w:trHeight w:val="2546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7A68F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Heleen Dausy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94C0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he impact of kinetic inductance on the critical current oscillations of nanobridge SQUID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6A9C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Quantum Solid-State Physics, Department of Physics and Astronomy, KU Leuven, Celestijnenlaan 200D, B-3001 Leuven, Belgium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CB73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elgium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DD4DB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0B7ED850" w14:textId="2A6CC9DA" w:rsidR="00846762" w:rsidRPr="00C829A1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oster Hall - 3</w:t>
            </w:r>
          </w:p>
        </w:tc>
      </w:tr>
      <w:tr w:rsidR="00C829A1" w:rsidRPr="00C829A1" w14:paraId="36D39A5B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54B2C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laria Maccar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C1A8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terplay of spin waves and vortices in the two-dimensional XY model at small vortex-core energ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2350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KTH Royal Institute of Technology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SE-100 44 Stockholm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Sweden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A6B1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wede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4BEEB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799A7DA8" w14:textId="3A5ACEFF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5699A2A2" w14:textId="77777777" w:rsidTr="00C829A1">
        <w:trPr>
          <w:trHeight w:val="367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D5668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rina Grigoriev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A4DB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GNETIZATION SIGNATURE OF TOPOLOGICAL SURFACE STATES IN A NON-SYMMORPHIC SUPERCONDUCTO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419D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ondensed Matter Physics group, Department of Physics and Astronomy, School of Natural Sciences, University of Manchester, Oxford Rd., Manchester M13 9PL, UK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0BF1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K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3058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5220FD13" w14:textId="10B3994F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7C8B8BE1" w14:textId="77777777" w:rsidTr="00C829A1">
        <w:trPr>
          <w:trHeight w:val="3112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010DC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azmín Aragón Sánchez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B28F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anoramics of vortex matter in FeSe and FeSeS at low field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088F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entro Atómico Bariloche and Instituto Balseiro, CNEA, CONICET and Universidad Nacional de Cuyo, Avenida Bustillo, 9500 San Carlos de Bariloche, Río Negro, 8400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34CC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rgentin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2A4E4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</w:p>
          <w:p w14:paraId="75D4B75E" w14:textId="44B476E6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525EBFB9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8224F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oaquin Puig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0AC5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ridges in micron-sized type-II superconducting samples act as converging lenses for vortic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0373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entro Atómico Bariloche and Intituto Balseiro, CNEA, CONICET and Universidad Nacional de Cuyo, 8400 San Carlos de Bariloche, Argentin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2CFA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rgentin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2FF08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</w:p>
          <w:p w14:paraId="39E647D6" w14:textId="718AE1E1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6ABB5F82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EDF40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JORDI ALCAL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75F8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RESISTIVE SWITCHING IN NANOSTRUCTURED YBCO THIN FILM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86D3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ontefiore Research Unit, Department of Electrical Engineering and Computer Science,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 w:type="page"/>
              <w:t>Université de Liège, 4000 Sart Tilman, Belgium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3F45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PAI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397F3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1C224B9C" w14:textId="6BE1C245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3</w:t>
            </w:r>
          </w:p>
        </w:tc>
      </w:tr>
      <w:tr w:rsidR="00C829A1" w:rsidRPr="00C829A1" w14:paraId="1ACAE085" w14:textId="77777777" w:rsidTr="00C829A1">
        <w:trPr>
          <w:trHeight w:val="2263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4BF52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Kapil Motl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823A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uperconducting Properties of α-Mn High Entropy Alloy Superconductor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D3CC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rystal Growth Lab AB-3, Pincode- 462066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Indian Institute of Science Education and Research Bhopal ( INDIA)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24A9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42111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1194F6C0" w14:textId="0DCDB2C6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42FC9044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140DB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Kyungwha Park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EA5D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Zero-energy peak induced by a magnetic impurity in a conventional superconductor: first-principles based stud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D98F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Virginia Tech, Blacksburg, Virginia 24061, US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18CA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S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79391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</w:p>
          <w:p w14:paraId="246E9FFE" w14:textId="53DA9CC6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750384AF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3754F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Leonardo Rodrigues Cadorim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4A1B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he Resistive State of Two-Band Superconductor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DA71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amento de Física, Faculdade de Ciências, Universidade Estadual Paulista (UNESP), Caixa Postal 473, 17033-360, Bauru-SP, Brazil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0694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razil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72019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</w:p>
          <w:p w14:paraId="1554E5E0" w14:textId="74652F33" w:rsidR="00846762" w:rsidRPr="00846762" w:rsidRDefault="00846762" w:rsidP="0084676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– 1</w:t>
            </w:r>
          </w:p>
        </w:tc>
      </w:tr>
      <w:tr w:rsidR="00C829A1" w:rsidRPr="00C829A1" w14:paraId="0D39491F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06244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ciej Zgirsk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9ED6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Heat hunting in a freezer: direct measurement of quasiparticle diffusion in superconducting nanowir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E10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e of Physics, Polish Academy of Sciences, Aleja Lotnikow 32/46, Warsaw PL 02668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8CEB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olsk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79B38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2F5FE74D" w14:textId="1C64BF5F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2E5BAED2" w14:textId="77777777" w:rsidTr="00C829A1">
        <w:trPr>
          <w:trHeight w:val="141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B6DD1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mt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B8E7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tudy of the Flux Pinning Properties of YBCO: NaNbO3 Nanorods Composite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Superconducto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6764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S-408, Department of Physics, IIT Delhi, New Delhi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3667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9CB04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144ECEAE" w14:textId="4139188D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1</w:t>
            </w:r>
          </w:p>
        </w:tc>
      </w:tr>
      <w:tr w:rsidR="00C829A1" w:rsidRPr="00C829A1" w14:paraId="7FAECE97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4E7E5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NASI MANDAL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09C99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uperconductivity in Chemically Doped Type-II Weyl Semimetal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49C1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ROOM NO 409, IISER BHOPAL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HOSTEL 2, Bhopal bypass road, Bhopal, Madhya Pradesh, India-462066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5A1D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D7CAC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2F8E430B" w14:textId="26CD5E5B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7803A25A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386FA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Marek Foltyn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FB8E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ensing superconducting vortices with Dayem nanobridg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6278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e of Physics, Polish Academy of Sciences, Aleja Lotnikow 32/46, Warsaw PL 02668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822B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oland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60B60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25C7AB4E" w14:textId="0D951E93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6444A6F4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7860C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sanori Ichiok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5F63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NON-MAGNETIC IMPURITY EFFECTS IN VORTEX STATES OF NEMATIC SUPERCONDUCTOR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40EE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Okayama University, Okayama 700-8530, Japan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C62C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apa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2A969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</w:p>
          <w:p w14:paraId="59852761" w14:textId="04C96916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09425B7B" w14:textId="77777777" w:rsidTr="00C829A1">
        <w:trPr>
          <w:trHeight w:val="2546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C5BC0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tthew Smylie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A324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uperconducting phase diagram of magnetically ordered superconductor pristine RbEuFe4As4 and RbEu(Fe1-xNix)4As4 for x ≤ 0.04 in large pulsed field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7A55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 and Astronomy, Hofstra University, 1000 Hempstead Turnpike, Hempstead, NY 11549 US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DA78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S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9D830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</w:p>
          <w:p w14:paraId="1360F276" w14:textId="40959521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596E7BE9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BC438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con Mott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703E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Widening the range of applicability of superconducting NbN thin films by suppressing flux avalanch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CC24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amento de Física, Universidade Federal de São Carlos, 13565-905 São Carlos, SP, Brazil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5FB1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razil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A7A1D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7C4E0DA5" w14:textId="58ACB3D4" w:rsidR="00846762" w:rsidRPr="00C829A1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oster Hall - 2</w:t>
            </w:r>
          </w:p>
        </w:tc>
      </w:tr>
      <w:tr w:rsidR="00C829A1" w:rsidRPr="00C829A1" w14:paraId="3A77C956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FFFFFF" w:fill="FFFFFF"/>
            <w:vAlign w:val="center"/>
            <w:hideMark/>
          </w:tcPr>
          <w:p w14:paraId="7E9474F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  <w:t>Md Arif Al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8AB2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 prototype of Superconducting Fault Current Limiter with three dimensional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current mapping ability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A0B3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szCs w:val="22"/>
                <w:lang w:eastAsia="en-IN" w:bidi="ar-SA"/>
              </w:rPr>
              <w:t>Department of Physics, Indian Institute of Technology, Kanpur 208016, Uttar Pradesh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C60D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B2217" w14:textId="5C5EE15E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21:30 to 22:30</w:t>
            </w:r>
            <w:r w:rsidR="00846762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 </w:t>
            </w:r>
            <w:r w:rsidR="00846762"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4588EB92" w14:textId="77777777" w:rsidTr="00C829A1">
        <w:trPr>
          <w:trHeight w:val="2263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73C12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ichal Wyszynsk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6F2D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kyrmion-affected vortex dynamics in a magnet-superconductor heterostructur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F79A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University of Antwerp, Groenenborgelaan 171, B-2020 Antwerp, Belgium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BAB9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elgium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2F32F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27821C6B" w14:textId="0D9EB3FB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2</w:t>
            </w:r>
          </w:p>
        </w:tc>
      </w:tr>
      <w:tr w:rsidR="00C829A1" w:rsidRPr="00C829A1" w14:paraId="01B34F95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C20A7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1D2228"/>
                <w:szCs w:val="22"/>
                <w:lang w:eastAsia="en-IN" w:bidi="ar-SA"/>
              </w:rPr>
              <w:t>P.Neha, Satyabrata Patnaik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7790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Effect of heavy ion irradiation on Mo8Ga41 superconducto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BC60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chool of Physical Sciences, Jawaharlal Nehru University, New Delhi-10067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9FB3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4D7F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7667A860" w14:textId="7D040D6F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30817E43" w14:textId="77777777" w:rsidTr="00C829A1">
        <w:trPr>
          <w:trHeight w:val="141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00BF6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Pablo Garcia Campos / Klaus Hasselbach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B95B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Visualization by scanning SQUID microscopy of the intermediate state in the superconducting Dirac semimetal PdTe2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B0F9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 Néel CNRS, 25 av des Martyrs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38042 Grenoble, France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17DE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rance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AA465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0287D84C" w14:textId="30BB2C98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145A2017" w14:textId="77777777" w:rsidTr="00C829A1">
        <w:trPr>
          <w:trHeight w:val="2263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D5A6B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ablo Orus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92A6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uperconducting properties of in-plane W-C nanowires grown by He+ focused ion beam induced depositio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B566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o de Nanociencia y Materiales de Aragón (INMA), CSIC-Universidad de Zaragoza, 50009 Zaragoza, Spain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E89B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pai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8C3C1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4F769C61" w14:textId="031A9A80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  <w:tr w:rsidR="00C829A1" w:rsidRPr="00C829A1" w14:paraId="3DA92443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08DC69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redrag Miranovic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80CC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TRUCTURAL TRANSFORMATION OF VORTEX LATTICE IN LOW-</w:t>
            </w:r>
            <w:r w:rsidRPr="00C829A1">
              <w:rPr>
                <w:rFonts w:ascii="Cambria Math" w:eastAsia="Times New Roman" w:hAnsi="Cambria Math" w:cs="Cambria Math"/>
                <w:color w:val="000000"/>
                <w:szCs w:val="22"/>
                <w:lang w:eastAsia="en-IN" w:bidi="ar-SA"/>
              </w:rPr>
              <w:t>𝚱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 SUPERCONDUCTOR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E450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aculty of Natural Sciences and Mathematics,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University of Mointenegro,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Džorrdža Vašingtona b.b., 81000 Podgorica, Montenegro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AA2C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ontenegro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4FD4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5E13EE48" w14:textId="1D231F22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  <w:tr w:rsidR="00C829A1" w:rsidRPr="00C829A1" w14:paraId="18520134" w14:textId="77777777" w:rsidTr="00C829A1">
        <w:trPr>
          <w:trHeight w:val="2546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E0EB9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R. F. Luccas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AE41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ONODISPERSE CARBON SPHERES AS PINNING CENTERS FOR ENHANCED PROPERTIES OF MgB2 SUPERCONDUCTOR CABL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DE15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e of Physics Rosario (IFIR), CONICET-UNR, Bv. 27 de Febrero 210bis, S2000EZP Rosario, Santa Fe, Argentina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628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rgentina.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85DBA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</w:p>
          <w:p w14:paraId="4B0EF822" w14:textId="62F3BDEA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59D8C47F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04DAF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Ravi Kumar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2177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Hall Effect for Dirac Electrons in Graphene Exposed to an Abrikosov Flux lattic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B1E3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Indian Institute of Science, Bangalore - 560012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3636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B838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0F2A0399" w14:textId="1BEBBC8D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 xml:space="preserve">Poster Hall - </w:t>
            </w:r>
            <w:r w:rsidR="00A305FE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4</w:t>
            </w:r>
          </w:p>
        </w:tc>
      </w:tr>
      <w:tr w:rsidR="00C829A1" w:rsidRPr="00C829A1" w14:paraId="6FCFC7A2" w14:textId="77777777" w:rsidTr="00C829A1">
        <w:trPr>
          <w:trHeight w:val="2263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F713A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Roland Will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9CD8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A topological flux trap: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Majorana bound states at screw dislocation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D8DA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e for Theory of Condensed Matter, Karlsruhe Institute of Technology, Germany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F231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Germany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9B7CB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7BF136C9" w14:textId="0EDC48AB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07298578" w14:textId="77777777" w:rsidTr="00C829A1">
        <w:trPr>
          <w:trHeight w:val="1698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2A938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agar Paul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B723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Enhancement in the micro-SQUID’s flux sensitivity through Stochastic Resonanc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AB58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Indian Institute of Technology Kanpur, Kanpur 208016, Indi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3B3D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023B5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</w:p>
          <w:p w14:paraId="657651B5" w14:textId="6903C1C6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  <w:tr w:rsidR="00C829A1" w:rsidRPr="00C829A1" w14:paraId="08094507" w14:textId="77777777" w:rsidTr="00C829A1">
        <w:trPr>
          <w:trHeight w:val="141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F1F19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Sajilesh K P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EBD2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robing superconducting gap structure in LaMSi(M=Ni,Pt) using muon spin rotation and relaxatio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C101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ISER Bhopal, Bhopal By-pass road, Bhauri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Bhopal, INDIA, 462066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2D4D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di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E39A2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3DEB542E" w14:textId="79E05252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47BADD1D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A9C8A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ergei Kozlov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28CF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robing vortex dynamics in YBCO nanowire using RF illuminatio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7070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Laboratoire de Physique et d’Etude des Matériaux, CNRS, ESPCI Paris, PSL Research University, UPMC, 75005 Paris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621F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rance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A445E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</w:p>
          <w:p w14:paraId="78D2BD73" w14:textId="37819D10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3</w:t>
            </w:r>
          </w:p>
        </w:tc>
      </w:tr>
      <w:tr w:rsidR="00C829A1" w:rsidRPr="00C829A1" w14:paraId="16D00A5B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C1709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iddharatha Thakur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8F62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gneto-optical imaging and manipulation of Abrikosov vortices trapped in high-Tc superconducto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8BAF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1) Université de Bordeaux, LP2N, F-33405 Talence, France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2) Institut d’Optique &amp; CNRS, LP2N, F-33405 Talence, France.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A874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rance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4E351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3E7482F0" w14:textId="7DB53CB8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  <w:tr w:rsidR="00C829A1" w:rsidRPr="00C829A1" w14:paraId="6A020A89" w14:textId="77777777" w:rsidTr="00C829A1">
        <w:trPr>
          <w:trHeight w:val="2546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29FE6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imon Collienne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0A75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Nb-based nanoscale superconducting quantum interference devices tuned by electroannealing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118E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Experimental Physics of Nanostructured Materials, Q-MAT, CESAM, Université de Liège, Sart Tilman, B-4000,Belgium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58E1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elgium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3DDC5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31, 2021 16:00 to 16:50</w:t>
            </w:r>
          </w:p>
          <w:p w14:paraId="7E38F453" w14:textId="2F48240F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 xml:space="preserve">Poster Hall - </w:t>
            </w:r>
            <w:r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2</w:t>
            </w:r>
          </w:p>
        </w:tc>
      </w:tr>
      <w:tr w:rsidR="00C829A1" w:rsidRPr="00C829A1" w14:paraId="58D2414E" w14:textId="77777777" w:rsidTr="00C829A1">
        <w:trPr>
          <w:trHeight w:val="3112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5B29A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omesh Chandra Gangul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A87A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onfinement-engineered superconductor to correlated-insulator transition in a van der Waals monolayer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2AEF7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Postdoctoral Researcher, Department of Applied Physics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 w:type="page"/>
              <w:t>Aalto University School of Science, NANO BUILDING N230a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 w:type="page"/>
              <w:t>Puumiehenkuja 2. 02150 Espoo Finland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F146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inland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E384A" w14:textId="18C09863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  <w:r w:rsidR="00846762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 </w:t>
            </w:r>
            <w:r w:rsidR="00846762"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4E892318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201FA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Taras Golod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C47F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echanisms of vortex-induced Josephson phase shift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12B2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Stockholm University, AlbaNova University Center, SE-10691 Stockholm, Sweden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0D33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wede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42E98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16:00 to 16:50</w:t>
            </w:r>
          </w:p>
          <w:p w14:paraId="6CA34489" w14:textId="473F81ED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1C66E399" w14:textId="77777777" w:rsidTr="00C829A1">
        <w:trPr>
          <w:trHeight w:val="339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143C2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ianzhen Zhang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4048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Observation of distinct spatial distributions of the zero- and non-zero energy vortex modes in (Li0.84Fe0.16)OHFeSe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F562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State Key Laboratory of Surface Physics, Department of Physics, and Advanced Materials Laboratory, Fudan University, Shanghai 200438, Chin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A356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hin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03CBC" w14:textId="3B601B8E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  <w:r w:rsidR="00846762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 </w:t>
            </w:r>
            <w:r w:rsidR="00846762"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12ABE1A8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361C4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imothy Benseman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6C1E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trinsic Josephson junction Bi2Sr2CaCu2O8 terahertz sources: Achieving high power output above 77 K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8AD8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CUNY Queens College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6530 Kissena Blvd.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Queens, New York 11367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5F73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S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A7F1C" w14:textId="77777777" w:rsidR="00846762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</w:p>
          <w:p w14:paraId="46BB189C" w14:textId="78E05F07" w:rsidR="00C829A1" w:rsidRPr="00C829A1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 </w:t>
            </w: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687A4449" w14:textId="77777777" w:rsidTr="00C829A1">
        <w:trPr>
          <w:trHeight w:val="2263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FC9A5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sutomu Nojima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A9B5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Vortex-Antivortex Dynamics beyond The BKT State in Ion-Gated MoS2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5D28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stitute for Materials Research, Tohoku University, 2-1-1Katahira, Aoba-ku, Sendai 980-8577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AB6A0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apa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378FC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</w:p>
          <w:p w14:paraId="62CCDE55" w14:textId="2C62578A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3</w:t>
            </w:r>
          </w:p>
        </w:tc>
      </w:tr>
      <w:tr w:rsidR="00C829A1" w:rsidRPr="00C829A1" w14:paraId="6BE045E3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9A837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Vadim Plastovets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1D84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INTERPLAY BETWEEN KIBBLE-ZUREK MECHANISM AND INVERSE FARADAY EFFECT FOR ABRIKOSOV VORTEX GENERATION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3CFA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niversity Bordeaux, LOMA UMR-CNRS 5798, 351 cours de la Libération, F-33405 Talence Cedex, France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2E12F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France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DAFDC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21:30 to 22:30</w:t>
            </w:r>
          </w:p>
          <w:p w14:paraId="6885B0E6" w14:textId="05CEAFEC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2</w:t>
            </w:r>
          </w:p>
        </w:tc>
      </w:tr>
      <w:tr w:rsidR="00C829A1" w:rsidRPr="00C829A1" w14:paraId="4573331D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E6099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VANDERHEYDEN Benoit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B47C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ETAMORPHOSIS OF D-LINES AND RECTIFICATION OF MAGNETIC FLUX AVALANCHES IN THE PRESENCE OF NON-CENTROSYMMETRIC PINNING FORC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CF67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ontefiore Research Unit, Department of Electrical Engineering and Computer Science,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Université de Liège, 4000 Sart Tilman, Belgium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8A31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Belgium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74CEB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8, 2021 16:00 to 16:50</w:t>
            </w:r>
          </w:p>
          <w:p w14:paraId="0234FA4E" w14:textId="13FE43EA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  <w:tr w:rsidR="00C829A1" w:rsidRPr="00C829A1" w14:paraId="68D38A47" w14:textId="77777777" w:rsidTr="00C829A1">
        <w:trPr>
          <w:trHeight w:val="537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7CC2E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Wei Xie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D902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gnetic Field Penetration and Magnetizations in Nb, N-doped Nb and NbTi Plate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EF9A9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National Laboratory of Solid State Microstructures and Department of Physics, Center for Superconducting Physics and Materials, Collaborative Innovation Center for Advanced Microstructures, Nanjing University, Nanjing 210093, Chin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CA0AA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hin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47350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</w:p>
          <w:p w14:paraId="6E0C4C2F" w14:textId="041DDDC9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4BEC9267" w14:textId="77777777" w:rsidTr="00C829A1">
        <w:trPr>
          <w:trHeight w:val="1980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6CB284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Xiangyu Song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93AE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ritical current and magnetic interference effects in topological superconducting arrays of Nb islands coupled through Bi2Se3 epitaxial film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6B983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Department of Physics, University of Illinois at Urbana-Champaign, Urbana, IL, 61801, USA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7DCD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United States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CD348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une 1, 2021 21:30 to 22:30</w:t>
            </w:r>
          </w:p>
          <w:p w14:paraId="1ED0D0F2" w14:textId="62178AD6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77CBD7B7" w14:textId="77777777" w:rsidTr="00C829A1">
        <w:trPr>
          <w:trHeight w:val="537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B965FD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lastRenderedPageBreak/>
              <w:t>Yoichi Higash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A7C51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icroscopic theory for disorder and anisotropy enhanced superconductivity in atomic layer crystalline material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00E5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Research Institute for Advanced Electronics and Photonics,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National Institute of Advanced Industrial Science and Technology (AIST)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Room# E312b, 2-1E Bldg.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AIST Tsukuba Central 2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1-1-1 Umezono, Tsukuba, Ibaraki 305-8568, Japan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3BE95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apa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6A7F8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</w:p>
          <w:p w14:paraId="577327D4" w14:textId="07744870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4</w:t>
            </w:r>
          </w:p>
        </w:tc>
      </w:tr>
      <w:tr w:rsidR="00C829A1" w:rsidRPr="00C829A1" w14:paraId="2AAF365C" w14:textId="77777777" w:rsidTr="00C829A1">
        <w:trPr>
          <w:trHeight w:val="2829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1F704E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Yusuke Masaki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43EA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Vortices in 3P2 Superfluid: Majorana fermion and non-Abelian half-quantum vortex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51A42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 xml:space="preserve">Department of Physics, 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 xml:space="preserve">Graduate School of Science, 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Tohoku University</w:t>
            </w: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br/>
              <w:t>6-3, Aramaki Aza-Aoba, Aoba-ku, Sendai 980-8578, JAPAN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D44CB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Japan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F3EE6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</w:p>
          <w:p w14:paraId="10551264" w14:textId="7F153A72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  <w:tr w:rsidR="00C829A1" w:rsidRPr="00C829A1" w14:paraId="48328642" w14:textId="77777777" w:rsidTr="00C829A1">
        <w:trPr>
          <w:trHeight w:val="1415"/>
        </w:trPr>
        <w:tc>
          <w:tcPr>
            <w:tcW w:w="32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C52B7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Zhongtang Xu</w:t>
            </w:r>
          </w:p>
        </w:tc>
        <w:tc>
          <w:tcPr>
            <w:tcW w:w="2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0FEA6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Transport characterization and pinning analysis of BaFe1.9Ni0.1As2.05 thin films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5E34C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No. 6 Beiertiao, Zhongguancun, Beijing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DAEE8" w14:textId="77777777" w:rsidR="00C829A1" w:rsidRP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China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CD5BB" w14:textId="77777777" w:rsidR="00C829A1" w:rsidRDefault="00C829A1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</w:pPr>
            <w:r w:rsidRPr="00C829A1">
              <w:rPr>
                <w:rFonts w:ascii="Arial" w:eastAsia="Times New Roman" w:hAnsi="Arial" w:cs="Arial"/>
                <w:color w:val="000000"/>
                <w:szCs w:val="22"/>
                <w:lang w:eastAsia="en-IN" w:bidi="ar-SA"/>
              </w:rPr>
              <w:t>May 29, 2021 16:00 to 16:60</w:t>
            </w:r>
          </w:p>
          <w:p w14:paraId="25ABBB05" w14:textId="46CE0702" w:rsidR="00846762" w:rsidRPr="00846762" w:rsidRDefault="00846762" w:rsidP="00C829A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</w:pPr>
            <w:r w:rsidRPr="00846762">
              <w:rPr>
                <w:rFonts w:ascii="Arial" w:eastAsia="Times New Roman" w:hAnsi="Arial" w:cs="Arial"/>
                <w:color w:val="000000"/>
                <w:szCs w:val="22"/>
                <w:u w:val="single"/>
                <w:lang w:eastAsia="en-IN" w:bidi="ar-SA"/>
              </w:rPr>
              <w:t>Poster Hall - 1</w:t>
            </w:r>
          </w:p>
        </w:tc>
      </w:tr>
    </w:tbl>
    <w:p w14:paraId="5880D1D3" w14:textId="77777777" w:rsidR="00C829A1" w:rsidRPr="00BA07DE" w:rsidRDefault="00C829A1" w:rsidP="00680350">
      <w:pPr>
        <w:ind w:left="-1134"/>
        <w:jc w:val="center"/>
        <w:rPr>
          <w:rFonts w:ascii="Arial" w:hAnsi="Arial" w:cs="Arial"/>
          <w:color w:val="FF0000"/>
          <w:sz w:val="24"/>
          <w:szCs w:val="24"/>
          <w:lang w:val="en-GB"/>
        </w:rPr>
      </w:pPr>
    </w:p>
    <w:p w14:paraId="6A0C2EA0" w14:textId="0F28D46F" w:rsidR="00680350" w:rsidRPr="00680350" w:rsidRDefault="00680350" w:rsidP="00680350">
      <w:pPr>
        <w:ind w:left="-851"/>
        <w:rPr>
          <w:rFonts w:ascii="Arial" w:hAnsi="Arial" w:cs="Arial"/>
          <w:color w:val="FF0000"/>
          <w:sz w:val="24"/>
          <w:szCs w:val="24"/>
          <w:lang w:val="en-GB"/>
        </w:rPr>
      </w:pPr>
      <w:r>
        <w:rPr>
          <w:rFonts w:ascii="Arial" w:hAnsi="Arial" w:cs="Arial"/>
          <w:color w:val="FF0000"/>
          <w:sz w:val="24"/>
          <w:szCs w:val="24"/>
          <w:lang w:val="en-GB"/>
        </w:rPr>
        <w:t>*</w:t>
      </w:r>
      <w:r w:rsidRPr="00680350">
        <w:rPr>
          <w:rFonts w:ascii="Arial" w:hAnsi="Arial" w:cs="Arial"/>
          <w:color w:val="FF0000"/>
          <w:sz w:val="24"/>
          <w:szCs w:val="24"/>
          <w:lang w:val="en-GB"/>
        </w:rPr>
        <w:t xml:space="preserve">You may use the resources given on our website ( </w:t>
      </w:r>
      <w:hyperlink r:id="rId4" w:history="1">
        <w:r w:rsidRPr="00680350">
          <w:rPr>
            <w:rStyle w:val="Hyperlink"/>
            <w:rFonts w:ascii="Arial" w:hAnsi="Arial" w:cs="Arial"/>
            <w:sz w:val="24"/>
            <w:szCs w:val="24"/>
            <w:lang w:val="en-GB"/>
          </w:rPr>
          <w:t>https://www.iitk.ac.in/vortex2021/program.html</w:t>
        </w:r>
      </w:hyperlink>
      <w:r w:rsidRPr="00680350">
        <w:rPr>
          <w:rFonts w:ascii="Arial" w:hAnsi="Arial" w:cs="Arial"/>
          <w:color w:val="FF0000"/>
          <w:sz w:val="24"/>
          <w:szCs w:val="24"/>
          <w:lang w:val="en-GB"/>
        </w:rPr>
        <w:t>)</w:t>
      </w:r>
    </w:p>
    <w:p w14:paraId="5A4BD020" w14:textId="1C12324C" w:rsidR="00BA07DE" w:rsidRDefault="00680350" w:rsidP="00680350">
      <w:pPr>
        <w:ind w:left="-851"/>
        <w:rPr>
          <w:color w:val="FF0000"/>
          <w:lang w:val="en-GB"/>
        </w:rPr>
      </w:pPr>
      <w:r w:rsidRPr="00680350">
        <w:rPr>
          <w:rFonts w:ascii="Arial" w:hAnsi="Arial" w:cs="Arial"/>
          <w:color w:val="FF0000"/>
          <w:sz w:val="24"/>
          <w:szCs w:val="24"/>
          <w:lang w:val="en-GB"/>
        </w:rPr>
        <w:t>as well as other time zone converters available on the internet to convert the Indian time zones to your times. We also include a summary below</w:t>
      </w:r>
      <w:r>
        <w:rPr>
          <w:color w:val="FF0000"/>
          <w:lang w:val="en-GB"/>
        </w:rPr>
        <w:t>.</w:t>
      </w:r>
    </w:p>
    <w:p w14:paraId="4D5B231C" w14:textId="0B72C881" w:rsidR="00680350" w:rsidRPr="00BA07DE" w:rsidRDefault="00680350">
      <w:pPr>
        <w:rPr>
          <w:color w:val="FF0000"/>
          <w:lang w:val="en-GB"/>
        </w:rPr>
      </w:pPr>
      <w:r w:rsidRPr="00680350">
        <w:rPr>
          <w:noProof/>
          <w:color w:val="FF0000"/>
          <w:lang w:val="en-GB"/>
        </w:rPr>
        <w:lastRenderedPageBreak/>
        <w:drawing>
          <wp:inline distT="0" distB="0" distL="0" distR="0" wp14:anchorId="6C8885D5" wp14:editId="6F4FAC99">
            <wp:extent cx="4432501" cy="276497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169" cy="277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80350" w:rsidRPr="00BA07DE" w:rsidSect="001B7264">
      <w:pgSz w:w="11906" w:h="16838"/>
      <w:pgMar w:top="426" w:right="424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LawMDYyN7AwNDRV0lEKTi0uzszPAykwrwUA5aU9PCwAAAA="/>
  </w:docVars>
  <w:rsids>
    <w:rsidRoot w:val="00BA07DE"/>
    <w:rsid w:val="001B7264"/>
    <w:rsid w:val="005864DF"/>
    <w:rsid w:val="00586704"/>
    <w:rsid w:val="006107F6"/>
    <w:rsid w:val="00680350"/>
    <w:rsid w:val="00846762"/>
    <w:rsid w:val="00A305FE"/>
    <w:rsid w:val="00B941F6"/>
    <w:rsid w:val="00BA07DE"/>
    <w:rsid w:val="00C829A1"/>
    <w:rsid w:val="00D00EC3"/>
    <w:rsid w:val="00D6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BDCD5"/>
  <w15:chartTrackingRefBased/>
  <w15:docId w15:val="{F6D09621-0FDF-48F4-A524-3CFA52C23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3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3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92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hyperlink" Target="https://www.iitk.ac.in/vortex2021/program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2</Pages>
  <Words>2394</Words>
  <Characters>13646</Characters>
  <Application>Microsoft Office Word</Application>
  <DocSecurity>0</DocSecurity>
  <Lines>113</Lines>
  <Paragraphs>32</Paragraphs>
  <ScaleCrop>false</ScaleCrop>
  <Company/>
  <LinksUpToDate>false</LinksUpToDate>
  <CharactersWithSpaces>1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banerjee</dc:creator>
  <cp:keywords/>
  <dc:description/>
  <cp:lastModifiedBy>satyajit banerjee</cp:lastModifiedBy>
  <cp:revision>5</cp:revision>
  <dcterms:created xsi:type="dcterms:W3CDTF">2021-05-12T05:34:00Z</dcterms:created>
  <dcterms:modified xsi:type="dcterms:W3CDTF">2021-05-12T10:55:00Z</dcterms:modified>
</cp:coreProperties>
</file>